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9D3273" w:rsidRDefault="00A1061A" w:rsidP="0069071A">
      <w:r w:rsidRPr="00FE12F7">
        <w:t xml:space="preserve">The transition from MTR to MID during the LS2 entails, </w:t>
      </w:r>
    </w:p>
    <w:p w:rsidR="00241EC3" w:rsidRDefault="00241EC3" w:rsidP="00241EC3">
      <w:r>
        <w:t>As discussed in Chapter 2, the main physics topics addressed by the proposed upgrade require the measurement</w:t>
      </w:r>
      <w:r>
        <w:t xml:space="preserve"> </w:t>
      </w:r>
      <w:r>
        <w:t xml:space="preserve">of heavy flavour hadrons, </w:t>
      </w:r>
      <w:proofErr w:type="spellStart"/>
      <w:r>
        <w:t>quarkonia</w:t>
      </w:r>
      <w:proofErr w:type="spellEnd"/>
      <w:r>
        <w:t>, and low-mass dileptons at low transverse momenta. These measurements are</w:t>
      </w:r>
      <w:r>
        <w:t xml:space="preserve"> </w:t>
      </w:r>
      <w:r>
        <w:t>characterized by a very small signal-over-background ratio, which calls for large statistics. In addition, the large</w:t>
      </w:r>
      <w:r>
        <w:t xml:space="preserve"> </w:t>
      </w:r>
      <w:r>
        <w:t>background makes the application of triggering techniques impossible or very inefficient, as for example for the</w:t>
      </w:r>
      <w:r>
        <w:t xml:space="preserve"> </w:t>
      </w:r>
      <w:r>
        <w:t>heavy-flavour case discussed in Chapter 2 of [8]. Moreover, these measurements require a significant improvement</w:t>
      </w:r>
      <w:r>
        <w:t xml:space="preserve"> </w:t>
      </w:r>
      <w:r>
        <w:t>of the pointing resolution and tracking efficiency, while preserving the excellent particle identification capabilities</w:t>
      </w:r>
      <w:r>
        <w:t xml:space="preserve"> </w:t>
      </w:r>
      <w:r>
        <w:t>of the current ALICE detector.</w:t>
      </w:r>
    </w:p>
    <w:p w:rsidR="00241EC3" w:rsidRDefault="00241EC3" w:rsidP="00241EC3">
      <w:r>
        <w:t>Based on</w:t>
      </w:r>
      <w:r>
        <w:t xml:space="preserve"> the above considerations, substantiated by quantitative studies illustrated in Chapter 2, the experimental</w:t>
      </w:r>
      <w:r>
        <w:t xml:space="preserve"> </w:t>
      </w:r>
      <w:r>
        <w:t xml:space="preserve">approach taken by ALICE is to read out all </w:t>
      </w:r>
      <w:r>
        <w:t>p</w:t>
      </w:r>
      <w:r>
        <w:t>b</w:t>
      </w:r>
      <w:r>
        <w:t>-p</w:t>
      </w:r>
      <w:r>
        <w:t>b events at an interaction rate of 50 kHz and to significantly</w:t>
      </w:r>
      <w:r>
        <w:t xml:space="preserve"> </w:t>
      </w:r>
      <w:r>
        <w:t>improve vertexing and tracking capabilities at low transverse momentum. This implies building a new Inner</w:t>
      </w:r>
      <w:r>
        <w:t xml:space="preserve"> </w:t>
      </w:r>
      <w:r>
        <w:t>Tracking System (ITS), a major upgrade of the TPC detector and a modification of the readout electronics of other</w:t>
      </w:r>
      <w:r>
        <w:t xml:space="preserve"> </w:t>
      </w:r>
      <w:r>
        <w:t>detectors to comply with the high readout rate. It implies also a major upgrade of the online and offline systems.</w:t>
      </w:r>
    </w:p>
    <w:p w:rsidR="00241EC3" w:rsidRDefault="00241EC3" w:rsidP="00241EC3">
      <w:r>
        <w:t>More precisely the proposed upgrade consists of:</w:t>
      </w:r>
    </w:p>
    <w:p w:rsidR="00241EC3" w:rsidRDefault="00241EC3" w:rsidP="00241EC3">
      <w:r>
        <w:t>– A new beampipe with smaller diameter;</w:t>
      </w:r>
    </w:p>
    <w:p w:rsidR="00241EC3" w:rsidRDefault="00241EC3" w:rsidP="00241EC3">
      <w:r>
        <w:t>– A new, high-resolution, low-material ITS;</w:t>
      </w:r>
    </w:p>
    <w:p w:rsidR="00241EC3" w:rsidRDefault="00241EC3" w:rsidP="00241EC3">
      <w:r>
        <w:t>– Upgrade of the TPC consisting in the replacement of the wire chambers with GEM detectors and new</w:t>
      </w:r>
    </w:p>
    <w:p w:rsidR="00241EC3" w:rsidRDefault="00241EC3" w:rsidP="00241EC3">
      <w:r>
        <w:t>pipelined readout electronics;</w:t>
      </w:r>
    </w:p>
    <w:p w:rsidR="00241EC3" w:rsidRDefault="00241EC3" w:rsidP="00241EC3">
      <w:r>
        <w:t>– Upgrade of the readout electronics of TRD, TOF, PHOS and Muon Spectrometer for high rate operation;</w:t>
      </w:r>
    </w:p>
    <w:p w:rsidR="00241EC3" w:rsidRDefault="00241EC3" w:rsidP="00241EC3">
      <w:r>
        <w:t>– Upgrade of the forward trigger detectors;</w:t>
      </w:r>
    </w:p>
    <w:p w:rsidR="00241EC3" w:rsidRDefault="00241EC3" w:rsidP="00241EC3">
      <w:r>
        <w:t>– Upgrade of the online systems and offline reconstruction and analysis framework.</w:t>
      </w:r>
    </w:p>
    <w:p w:rsidR="00241EC3" w:rsidRDefault="00241EC3" w:rsidP="00241EC3">
      <w:r>
        <w:t>This chapter deals with the description of the upgrade of the detectors and readout electronics and is organized as</w:t>
      </w:r>
      <w:r>
        <w:t xml:space="preserve"> </w:t>
      </w:r>
      <w:r>
        <w:t>follows. Sections 3.2 and 3.3 give a short description of the specifications of the new beampipe and an overview</w:t>
      </w:r>
      <w:r>
        <w:t xml:space="preserve"> </w:t>
      </w:r>
      <w:r>
        <w:t>of the new ITS detector. The upgrade of the TPC is described in Section 3.4, while the upgrade of the readout</w:t>
      </w:r>
      <w:r>
        <w:t xml:space="preserve"> </w:t>
      </w:r>
      <w:r>
        <w:t>electronics of the TOF detector is discussed in Section 3.5. The upgrade items covered by the first four sections</w:t>
      </w:r>
    </w:p>
    <w:p w:rsidR="009D3273" w:rsidRDefault="00241EC3" w:rsidP="00241EC3">
      <w:r>
        <w:t xml:space="preserve">have been studied in the context of the measurement of heavy-flavour and low-mass </w:t>
      </w:r>
      <w:proofErr w:type="spellStart"/>
      <w:r>
        <w:t>dielectrons</w:t>
      </w:r>
      <w:proofErr w:type="spellEnd"/>
      <w:r>
        <w:t>. The study of</w:t>
      </w:r>
      <w:r>
        <w:t xml:space="preserve"> </w:t>
      </w:r>
      <w:proofErr w:type="spellStart"/>
      <w:r>
        <w:t>quarkonia</w:t>
      </w:r>
      <w:proofErr w:type="spellEnd"/>
      <w:r>
        <w:t xml:space="preserve"> at mid-rapidity and forward </w:t>
      </w:r>
      <w:proofErr w:type="spellStart"/>
      <w:r>
        <w:t>rapidities</w:t>
      </w:r>
      <w:proofErr w:type="spellEnd"/>
      <w:r>
        <w:t>, requires a modification of the readout electronics of the TRD</w:t>
      </w:r>
      <w:r>
        <w:t xml:space="preserve"> </w:t>
      </w:r>
      <w:r>
        <w:t>detector, which is discussed in Section 3.6, and new readout electronics for the Muon Spectrometer, which is</w:t>
      </w:r>
      <w:r>
        <w:t xml:space="preserve"> </w:t>
      </w:r>
      <w:r>
        <w:t>discussed in Section 3.7. Plans for the upgrade of other detector systems are discussed in Section 3.8. The upgrade</w:t>
      </w:r>
      <w:r>
        <w:t xml:space="preserve"> </w:t>
      </w:r>
      <w:r>
        <w:t>of the online systems, and of the offline reconstruction and analysis framework, are discussed in the following</w:t>
      </w:r>
      <w:r>
        <w:t xml:space="preserve"> </w:t>
      </w:r>
      <w:r>
        <w:t>chapter. The specifications for the readout of the ITS, TPC, TRD, TOF and Muon Spectrometer and their mode</w:t>
      </w:r>
      <w:r>
        <w:t xml:space="preserve"> </w:t>
      </w:r>
      <w:r>
        <w:t xml:space="preserve">of operations are listed in Table 3.1. It </w:t>
      </w:r>
      <w:r>
        <w:lastRenderedPageBreak/>
        <w:t>should be noticed that the ITS, TPC and TOF detectors will be able to</w:t>
      </w:r>
      <w:r>
        <w:t xml:space="preserve"> </w:t>
      </w:r>
      <w:r>
        <w:t>record all minimum bias Pb–Pb interactions. The information of the other detectors, whenever available, will be</w:t>
      </w:r>
    </w:p>
    <w:p w:rsidR="00A1061A" w:rsidRDefault="00A1061A" w:rsidP="0069071A">
      <w:r w:rsidRPr="00FE12F7">
        <w:t xml:space="preserve"> </w:t>
      </w:r>
    </w:p>
    <w:p w:rsidR="00911F53" w:rsidRDefault="00911F53" w:rsidP="0069071A"/>
    <w:p w:rsidR="000A48E9" w:rsidRDefault="000A48E9"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E1136D" w:rsidRDefault="00E1136D" w:rsidP="000A48E9"/>
    <w:p w:rsidR="00E55D8F" w:rsidRDefault="00E55D8F" w:rsidP="000A48E9"/>
    <w:p w:rsidR="00E55D8F" w:rsidRDefault="00E55D8F" w:rsidP="000A48E9"/>
    <w:p w:rsidR="00A1061A" w:rsidRDefault="00A1061A" w:rsidP="000A48E9"/>
    <w:p w:rsidR="00911F53" w:rsidRDefault="00911F53" w:rsidP="000A48E9"/>
    <w:p w:rsidR="008D7D90" w:rsidRDefault="008D7D90" w:rsidP="000A48E9"/>
    <w:p w:rsidR="008D7D90" w:rsidRDefault="008D7D90" w:rsidP="000A48E9"/>
    <w:p w:rsidR="00241EC3" w:rsidRDefault="00241EC3" w:rsidP="000A48E9"/>
    <w:p w:rsidR="00241EC3" w:rsidRDefault="00241EC3" w:rsidP="000A48E9"/>
    <w:p w:rsidR="00241EC3" w:rsidRDefault="00241EC3" w:rsidP="000A48E9"/>
    <w:p w:rsidR="00241EC3" w:rsidRDefault="00241EC3" w:rsidP="000A48E9"/>
    <w:p w:rsidR="00241EC3" w:rsidRDefault="00241EC3" w:rsidP="000A48E9"/>
    <w:p w:rsidR="00241EC3" w:rsidRDefault="00241EC3" w:rsidP="000A48E9"/>
    <w:p w:rsidR="00761786" w:rsidRDefault="00761786" w:rsidP="00764B82"/>
    <w:p w:rsidR="00241EC3" w:rsidRDefault="00241EC3" w:rsidP="00764B82"/>
    <w:p w:rsidR="00241EC3" w:rsidRDefault="00241EC3" w:rsidP="00764B82"/>
    <w:p w:rsidR="00241EC3" w:rsidRDefault="00241EC3" w:rsidP="00764B82">
      <w:bookmarkStart w:id="0" w:name="_GoBack"/>
      <w:bookmarkEnd w:id="0"/>
    </w:p>
    <w:p w:rsidR="001E7060" w:rsidRDefault="001E7060"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016927">
        <w:t>f</w:t>
      </w:r>
      <w:r w:rsidR="00011650">
        <w:t>r</w:t>
      </w:r>
      <w:r w:rsidR="00016927">
        <w:t>ont-end</w:t>
      </w:r>
      <w:r w:rsidR="007503E8" w:rsidRPr="00EF5219">
        <w:t xml:space="preserve"> electronics cards equipped with one or two FEERIC ASICs</w:t>
      </w:r>
      <w:r w:rsidR="00BC6902">
        <w:t xml:space="preserve"> [ ]</w:t>
      </w:r>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properly. The CRUs combine and multiplex data from multiple readout electronics cards as well as timing and trigger information from the Timing and Trigger system (TTS) </w:t>
      </w:r>
      <w:r w:rsidR="00011650">
        <w:t>before</w:t>
      </w:r>
      <w:r w:rsidR="007503E8" w:rsidRPr="00EF5219">
        <w:t xml:space="preserve"> transmission to </w:t>
      </w:r>
      <w:r w:rsidR="00011650">
        <w:t xml:space="preserve">the </w:t>
      </w:r>
      <w:r w:rsidR="007503E8" w:rsidRPr="00EF5219">
        <w:t>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E7060"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C51338" w:rsidRDefault="00C51338" w:rsidP="001E7060">
      <w:pPr>
        <w:rPr>
          <w:noProof/>
        </w:rPr>
      </w:pPr>
    </w:p>
    <w:p w:rsidR="00C005ED" w:rsidRDefault="00C005ED"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1E7060" w:rsidP="001E7060">
      <w:r w:rsidRPr="00397BA9">
        <w:t xml:space="preserve">Scientists predict an improvement in RPC hits in </w:t>
      </w:r>
      <w:r>
        <w:t>lead-lead</w:t>
      </w:r>
      <w:r w:rsidRPr="00397BA9">
        <w:t xml:space="preserve"> collisions to exceed the highest counting rate of about 10 Hz/</w:t>
      </w:r>
      <w:r w:rsidR="00BC6902">
        <w:t>cm</w:t>
      </w:r>
      <w:r w:rsidR="00BC6902" w:rsidRPr="00BC6902">
        <w:t xml:space="preserve">² </w:t>
      </w:r>
      <w:r w:rsidRPr="00397BA9">
        <w:t xml:space="preserve"> up to 90 Hz/</w:t>
      </w:r>
      <w:r w:rsidR="00BC6902" w:rsidRPr="00BC6902">
        <w:t xml:space="preserve"> </w:t>
      </w:r>
      <w:r w:rsidR="00BC6902">
        <w:t>cm</w:t>
      </w:r>
      <w:r w:rsidR="00BC6902" w:rsidRPr="00BC6902">
        <w:t>²</w:t>
      </w:r>
      <w:r>
        <w:t xml:space="preserve">, </w:t>
      </w:r>
      <w:r w:rsidRPr="00397BA9">
        <w:t>which is marginally similar to the maximum rate</w:t>
      </w:r>
      <w:r>
        <w:t>d</w:t>
      </w:r>
      <w:r w:rsidRPr="00397BA9">
        <w:t xml:space="preserve"> capacity of the sub-detector in </w:t>
      </w:r>
      <w:r>
        <w:t xml:space="preserve">the </w:t>
      </w:r>
      <w:r w:rsidRPr="00397BA9">
        <w:t>maxi-avalanche mode</w:t>
      </w:r>
      <w:r>
        <w:t xml:space="preserve"> described in  [ ]</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r>
        <w:t>2.3</w:t>
      </w:r>
      <w:r w:rsidR="001E7060">
        <w:t xml:space="preserve"> </w:t>
      </w:r>
      <w:r>
        <w:t xml:space="preserve"> Front-End </w:t>
      </w:r>
      <w:r w:rsidR="008C1335">
        <w:t>e</w:t>
      </w:r>
      <w:r>
        <w:t>lectronics</w:t>
      </w:r>
    </w:p>
    <w:p w:rsidR="00764B82" w:rsidRPr="00764B82" w:rsidRDefault="00764B82" w:rsidP="00764B82"/>
    <w:p w:rsidR="001E7060" w:rsidRDefault="00911F53" w:rsidP="00B54943">
      <w:r>
        <w:t>The</w:t>
      </w:r>
      <w:r w:rsidR="008D7D90" w:rsidRPr="00FE12F7">
        <w:t xml:space="preserve"> RPC ADULT electronics </w:t>
      </w:r>
      <w:r>
        <w:t>ha</w:t>
      </w:r>
      <w:r w:rsidR="00A969F7">
        <w:t>ve</w:t>
      </w:r>
      <w:r>
        <w:t xml:space="preserve"> been replaced </w:t>
      </w:r>
      <w:r w:rsidR="008D7D90" w:rsidRPr="00FE12F7">
        <w:t xml:space="preserve">by a new ASICS </w:t>
      </w:r>
      <w:r w:rsidR="008D7D90">
        <w:t>nam</w:t>
      </w:r>
      <w:r w:rsidR="008D7D90" w:rsidRPr="00FE12F7">
        <w:t>ed the Front-End Electronics Rapid Integrated Circuit (FEERIC) [ ]</w:t>
      </w:r>
      <w:r>
        <w:t xml:space="preserve"> and unlike</w:t>
      </w:r>
      <w:r w:rsidRPr="00911F53">
        <w:t xml:space="preserve"> the ADULT, </w:t>
      </w:r>
      <w:r w:rsidR="00370879">
        <w:t>i</w:t>
      </w:r>
      <w:r>
        <w:t xml:space="preserve">t </w:t>
      </w:r>
      <w:r w:rsidRPr="00911F53">
        <w:t xml:space="preserve">amplifies the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during Run 3</w:t>
      </w:r>
      <w:r w:rsidR="001E7060" w:rsidRPr="007765B4">
        <w:t>.</w:t>
      </w:r>
      <w:r w:rsidR="001E7060">
        <w:t xml:space="preserve"> </w:t>
      </w:r>
      <w:r w:rsidR="001E7060" w:rsidRPr="007765B4">
        <w:t>Their values will be assigned to each card, allowing</w:t>
      </w:r>
      <w:r w:rsidR="001E7060">
        <w:t xml:space="preserve"> one to</w:t>
      </w:r>
      <w:r w:rsidR="001E7060" w:rsidRPr="007765B4">
        <w:t xml:space="preserve"> fine-tun</w:t>
      </w:r>
      <w:r w:rsidR="001E7060">
        <w:t>e</w:t>
      </w:r>
      <w:r w:rsidR="001E7060" w:rsidRPr="007765B4">
        <w:t xml:space="preserve"> the </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7765B4">
        <w:t xml:space="preserve">threshold </w:t>
      </w:r>
      <w:r>
        <w:t>based</w:t>
      </w:r>
      <w:r w:rsidRPr="007765B4">
        <w:t xml:space="preserve"> on </w:t>
      </w:r>
      <w:r>
        <w:t xml:space="preserve">the </w:t>
      </w:r>
      <w:r w:rsidRPr="007765B4">
        <w:t xml:space="preserve">local RPC </w:t>
      </w:r>
      <w:r>
        <w:t>efficiency</w:t>
      </w:r>
      <w:r w:rsidRPr="007765B4">
        <w:t xml:space="preserve"> while minimizing operating high voltage</w:t>
      </w:r>
      <w:r>
        <w:t xml:space="preserve">. </w:t>
      </w:r>
      <w:r w:rsidRPr="00595FC0">
        <w:t xml:space="preserve">The </w:t>
      </w:r>
      <w:r>
        <w:t>t</w:t>
      </w:r>
      <w:r w:rsidRPr="00595FC0">
        <w:t>echnology</w:t>
      </w:r>
      <w:r>
        <w:t xml:space="preserve"> selected to accomplish this task is the </w:t>
      </w:r>
      <w:r w:rsidRPr="00595FC0">
        <w:t xml:space="preserve">ZIGBEE </w:t>
      </w:r>
      <w:r>
        <w:t>protocol. It</w:t>
      </w:r>
      <w:r w:rsidRPr="00D50012">
        <w:t xml:space="preserve"> is a wireless technology established as an </w:t>
      </w:r>
      <w:r w:rsidR="00C51338" w:rsidRPr="00D50012">
        <w:t>open universal norm to meet the special requirements of low-cost, low-power wireless IoT networks</w:t>
      </w:r>
      <w:r w:rsidR="00C51338">
        <w:t xml:space="preserve"> b</w:t>
      </w:r>
      <w:r w:rsidR="00C51338" w:rsidRPr="00D50012">
        <w:t>ased on the IEEE 802.15.4 physical radio interface and works in unlicensed bands such as 2.4 GHz.</w:t>
      </w:r>
      <w:r w:rsidR="00C51338">
        <w:t xml:space="preserve"> </w:t>
      </w:r>
      <w:r w:rsidR="00720464">
        <w:t xml:space="preserve">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5821D4" w:rsidRPr="00197754" w:rsidRDefault="005821D4" w:rsidP="005821D4">
      <w:pPr>
        <w:jc w:val="center"/>
        <w:rPr>
          <w:sz w:val="20"/>
        </w:rPr>
      </w:pPr>
      <w:r w:rsidRPr="007E0DB9">
        <w:rPr>
          <w:b/>
          <w:sz w:val="20"/>
        </w:rPr>
        <w:t>Table 2.1</w:t>
      </w:r>
      <w:r w:rsidRPr="00197754">
        <w:rPr>
          <w:sz w:val="20"/>
        </w:rPr>
        <w:t>: Requirements of the FEERIC ASIC</w:t>
      </w:r>
      <w:r w:rsidR="00BC6902">
        <w:rPr>
          <w:sz w:val="20"/>
        </w:rPr>
        <w:t xml:space="preserve"> [ ]</w:t>
      </w:r>
    </w:p>
    <w:p w:rsidR="005821D4" w:rsidRDefault="005821D4" w:rsidP="00197754"/>
    <w:tbl>
      <w:tblPr>
        <w:tblStyle w:val="PlainTable2"/>
        <w:tblW w:w="0" w:type="auto"/>
        <w:jc w:val="center"/>
        <w:tblLook w:val="04A0" w:firstRow="1" w:lastRow="0" w:firstColumn="1" w:lastColumn="0" w:noHBand="0" w:noVBand="1"/>
      </w:tblPr>
      <w:tblGrid>
        <w:gridCol w:w="3118"/>
        <w:gridCol w:w="2126"/>
      </w:tblGrid>
      <w:tr w:rsidR="005821D4" w:rsidTr="00211B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D9D9D9" w:themeFill="background1" w:themeFillShade="D9"/>
          </w:tcPr>
          <w:p w:rsidR="005821D4" w:rsidRDefault="005821D4" w:rsidP="00C6598E">
            <w:pPr>
              <w:jc w:val="left"/>
            </w:pPr>
            <w:r>
              <w:t>feature</w:t>
            </w:r>
          </w:p>
        </w:tc>
        <w:tc>
          <w:tcPr>
            <w:tcW w:w="2126" w:type="dxa"/>
            <w:shd w:val="clear" w:color="auto" w:fill="D9D9D9" w:themeFill="background1" w:themeFillShade="D9"/>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 ].</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154C5C" w:rsidRDefault="00154C5C"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NBP ).</w:t>
      </w:r>
      <w:r w:rsidR="0005130B">
        <w:t xml:space="preserve"> </w:t>
      </w:r>
      <w:r w:rsidR="00C40306">
        <w:t>I</w:t>
      </w:r>
      <w:r w:rsidR="0005130B">
        <w:t>t is</w:t>
      </w:r>
      <w:r>
        <w:t xml:space="preserve"> embedded with the Intel MAX 10 FPGA (</w:t>
      </w:r>
      <w:r w:rsidRPr="00305F3B">
        <w:t>10M50DCF484C7G</w:t>
      </w:r>
      <w:r>
        <w:t>)</w:t>
      </w:r>
      <w:r w:rsidR="0005130B">
        <w:t>. I</w:t>
      </w:r>
      <w:r>
        <w:t xml:space="preserve">ts </w:t>
      </w:r>
      <w:r w:rsidR="0005130B">
        <w:t xml:space="preserve">FPGA </w:t>
      </w:r>
      <w:r>
        <w:t>firmware is described here []</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D5B732"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which is also described in []</w:t>
      </w:r>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 ]</w:t>
      </w:r>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DA1705">
            <w:pPr>
              <w:jc w:val="center"/>
              <w:rPr>
                <w:rFonts w:cs="Times New Roman"/>
                <w:i/>
                <w:sz w:val="14"/>
              </w:rPr>
            </w:pPr>
            <w:bookmarkStart w:id="1"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r>
              <w:rPr>
                <w:rFonts w:cs="Times New Roman"/>
                <w:i/>
                <w:sz w:val="14"/>
              </w:rPr>
              <w:t xml:space="preserve">Event </w:t>
            </w:r>
            <w:r w:rsidR="00AF3041" w:rsidRPr="008466BE">
              <w:rPr>
                <w:rFonts w:cs="Times New Roman"/>
                <w:i/>
                <w:sz w:val="14"/>
              </w:rPr>
              <w:t xml:space="preserve"> in LOCAL</w:t>
            </w:r>
          </w:p>
        </w:tc>
        <w:tc>
          <w:tcPr>
            <w:tcW w:w="550"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DA1705">
            <w:pPr>
              <w:rPr>
                <w:rFonts w:cs="Times New Roman"/>
                <w:sz w:val="14"/>
              </w:rPr>
            </w:pPr>
          </w:p>
        </w:tc>
        <w:tc>
          <w:tcPr>
            <w:tcW w:w="2393" w:type="dxa"/>
            <w:vAlign w:val="center"/>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DA1705">
            <w:pPr>
              <w:jc w:val="center"/>
              <w:rPr>
                <w:rFonts w:cs="Times New Roman"/>
                <w:sz w:val="14"/>
              </w:rPr>
            </w:pPr>
          </w:p>
        </w:tc>
      </w:tr>
      <w:tr w:rsidR="00154C5C" w:rsidTr="00154C5C">
        <w:trPr>
          <w:trHeight w:val="419"/>
        </w:trPr>
        <w:tc>
          <w:tcPr>
            <w:tcW w:w="2614" w:type="dxa"/>
            <w:vAlign w:val="center"/>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Pr>
                <w:rFonts w:cs="Times New Roman"/>
                <w:sz w:val="14"/>
              </w:rPr>
              <w:t>N/A</w:t>
            </w:r>
          </w:p>
        </w:tc>
        <w:tc>
          <w:tcPr>
            <w:tcW w:w="554" w:type="dxa"/>
            <w:vAlign w:val="center"/>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DA1705">
            <w:pPr>
              <w:jc w:val="center"/>
              <w:rPr>
                <w:rFonts w:cs="Times New Roman"/>
                <w:sz w:val="14"/>
              </w:rPr>
            </w:pPr>
          </w:p>
        </w:tc>
        <w:tc>
          <w:tcPr>
            <w:tcW w:w="273" w:type="dxa"/>
            <w:vMerge/>
            <w:tcBorders>
              <w:bottom w:val="nil"/>
            </w:tcBorders>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rPr>
                <w:rFonts w:cs="Times New Roman"/>
                <w:sz w:val="14"/>
              </w:rPr>
            </w:pPr>
            <w:r>
              <w:rPr>
                <w:rFonts w:cs="Times New Roman"/>
                <w:sz w:val="14"/>
              </w:rPr>
              <w:t>9 - 21</w:t>
            </w:r>
          </w:p>
        </w:tc>
      </w:tr>
      <w:bookmarkEnd w:id="1"/>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 ]</w:t>
      </w:r>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2"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DC4E53" w:rsidRDefault="00154C5C" w:rsidP="00DA1705">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DA1705">
            <w:pPr>
              <w:jc w:val="center"/>
              <w:rPr>
                <w:rFonts w:cs="Times New Roman"/>
                <w:sz w:val="14"/>
              </w:rPr>
            </w:pPr>
            <w:r>
              <w:rPr>
                <w:rFonts w:cs="Times New Roman"/>
                <w:i/>
                <w:sz w:val="14"/>
              </w:rPr>
              <w:t xml:space="preserve">Event </w:t>
            </w:r>
            <w:r w:rsidR="00154C5C" w:rsidRPr="00DC4E53">
              <w:rPr>
                <w:rFonts w:cs="Times New Roman"/>
                <w:i/>
                <w:sz w:val="14"/>
              </w:rPr>
              <w:t xml:space="preserve"> in 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i/>
                <w:sz w:val="14"/>
              </w:rPr>
            </w:pPr>
            <w:r w:rsidRPr="008466BE">
              <w:rPr>
                <w:rFonts w:cs="Times New Roman"/>
                <w:i/>
                <w:sz w:val="14"/>
              </w:rPr>
              <w:t>Coding of</w:t>
            </w:r>
          </w:p>
          <w:p w:rsidR="00154C5C" w:rsidRPr="008466BE" w:rsidRDefault="00154C5C" w:rsidP="00DA1705">
            <w:pPr>
              <w:jc w:val="center"/>
              <w:rPr>
                <w:rFonts w:cs="Times New Roman"/>
                <w:i/>
                <w:sz w:val="14"/>
              </w:rPr>
            </w:pPr>
            <w:r w:rsidRPr="008466BE">
              <w:rPr>
                <w:rFonts w:cs="Times New Roman"/>
                <w:i/>
                <w:sz w:val="14"/>
              </w:rPr>
              <w:t>self-triggered DATA</w:t>
            </w:r>
          </w:p>
          <w:p w:rsidR="00154C5C" w:rsidRPr="008466BE" w:rsidRDefault="00FE3317" w:rsidP="00DA1705">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DA1705">
            <w:pPr>
              <w:jc w:val="center"/>
              <w:rPr>
                <w:rFonts w:cs="Times New Roman"/>
                <w:sz w:val="14"/>
                <w:szCs w:val="12"/>
              </w:rPr>
            </w:pPr>
            <w:r w:rsidRPr="008466BE">
              <w:rPr>
                <w:rFonts w:cs="Times New Roman"/>
                <w:sz w:val="14"/>
                <w:szCs w:val="12"/>
              </w:rPr>
              <w:t>START BIT (always '1')</w:t>
            </w:r>
          </w:p>
          <w:p w:rsidR="00154C5C" w:rsidRPr="008466BE" w:rsidRDefault="00154C5C" w:rsidP="00DA1705">
            <w:pPr>
              <w:jc w:val="center"/>
              <w:rPr>
                <w:rFonts w:cs="Times New Roman"/>
                <w:sz w:val="14"/>
                <w:szCs w:val="12"/>
              </w:rPr>
            </w:pPr>
            <w:r w:rsidRPr="008466BE">
              <w:rPr>
                <w:rFonts w:cs="Times New Roman"/>
                <w:sz w:val="14"/>
                <w:szCs w:val="12"/>
              </w:rPr>
              <w:t>CARD TYPE (always '1'=LOCAL)</w:t>
            </w:r>
          </w:p>
          <w:p w:rsidR="00154C5C" w:rsidRPr="008466BE" w:rsidRDefault="00154C5C" w:rsidP="00DA1705">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DA1705">
            <w:pPr>
              <w:jc w:val="center"/>
              <w:rPr>
                <w:rFonts w:cs="Times New Roman"/>
                <w:sz w:val="14"/>
                <w:szCs w:val="12"/>
              </w:rPr>
            </w:pPr>
            <w:r w:rsidRPr="008466BE">
              <w:rPr>
                <w:rFonts w:cs="Times New Roman"/>
                <w:color w:val="00B050"/>
                <w:sz w:val="14"/>
                <w:szCs w:val="12"/>
              </w:rPr>
              <w:t>ACTIVE ('0'=OFF; '1'=ON)</w:t>
            </w:r>
          </w:p>
          <w:p w:rsidR="00154C5C" w:rsidRPr="008466BE" w:rsidRDefault="00154C5C" w:rsidP="00DA1705">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DA1705">
            <w:pPr>
              <w:jc w:val="center"/>
              <w:rPr>
                <w:rFonts w:cs="Times New Roman"/>
                <w:sz w:val="14"/>
                <w:szCs w:val="12"/>
              </w:rPr>
            </w:pPr>
            <w:r w:rsidRPr="008466BE">
              <w:rPr>
                <w:rFonts w:cs="Times New Roman"/>
                <w:sz w:val="14"/>
                <w:szCs w:val="12"/>
              </w:rPr>
              <w:t>MASKED ('0'=OFF; '1'=ON)</w:t>
            </w:r>
          </w:p>
          <w:p w:rsidR="00154C5C" w:rsidRPr="008466BE" w:rsidRDefault="00154C5C"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0'=OFF; '1'=ON)</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always '1'=ON)</w:t>
            </w:r>
          </w:p>
          <w:p w:rsidR="00154C5C" w:rsidRPr="008466BE" w:rsidRDefault="00154C5C" w:rsidP="00DA1705">
            <w:pPr>
              <w:jc w:val="center"/>
              <w:rPr>
                <w:rFonts w:cs="Times New Roman"/>
                <w:sz w:val="14"/>
              </w:rPr>
            </w:pPr>
            <w:r w:rsidRPr="008466BE">
              <w:rPr>
                <w:rFonts w:cs="Times New Roman"/>
                <w:color w:val="FFC000" w:themeColor="accent4"/>
                <w:sz w:val="14"/>
              </w:rPr>
              <w:t>REJECTING (always '0'=OFF;)</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DA1705">
            <w:pPr>
              <w:jc w:val="center"/>
              <w:rPr>
                <w:rFonts w:cs="Times New Roman"/>
                <w:sz w:val="14"/>
              </w:rPr>
            </w:pPr>
            <w:r w:rsidRPr="008466BE">
              <w:rPr>
                <w:rFonts w:cs="Times New Roman"/>
                <w:color w:val="FFC000" w:themeColor="accent4"/>
                <w:sz w:val="14"/>
              </w:rPr>
              <w:t>RESUME (always '0')</w:t>
            </w:r>
          </w:p>
          <w:p w:rsidR="00154C5C" w:rsidRPr="008466BE" w:rsidRDefault="00154C5C" w:rsidP="00DA1705">
            <w:pPr>
              <w:jc w:val="center"/>
              <w:rPr>
                <w:rFonts w:cs="Times New Roman"/>
                <w:sz w:val="14"/>
              </w:rPr>
            </w:pPr>
            <w:r w:rsidRPr="008466BE">
              <w:rPr>
                <w:rFonts w:cs="Times New Roman"/>
                <w:sz w:val="14"/>
              </w:rPr>
              <w:t xml:space="preserve">CALIBRATE </w:t>
            </w:r>
          </w:p>
          <w:p w:rsidR="00154C5C" w:rsidRPr="008466BE" w:rsidRDefault="00154C5C" w:rsidP="00DA1705">
            <w:pPr>
              <w:jc w:val="center"/>
              <w:rPr>
                <w:rFonts w:cs="Times New Roman"/>
                <w:sz w:val="14"/>
              </w:rPr>
            </w:pPr>
            <w:r w:rsidRPr="008466BE">
              <w:rPr>
                <w:rFonts w:cs="Times New Roman"/>
                <w:sz w:val="14"/>
              </w:rPr>
              <w:t>PHY (ignored)</w:t>
            </w:r>
          </w:p>
          <w:p w:rsidR="00154C5C" w:rsidRPr="008466BE" w:rsidRDefault="00154C5C" w:rsidP="00DA1705">
            <w:pPr>
              <w:jc w:val="center"/>
              <w:rPr>
                <w:rFonts w:cs="Times New Roman"/>
                <w:sz w:val="14"/>
              </w:rPr>
            </w:pPr>
            <w:r w:rsidRPr="008466BE">
              <w:rPr>
                <w:rFonts w:cs="Times New Roman"/>
                <w:sz w:val="14"/>
              </w:rPr>
              <w:t>RESET</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sz w:val="14"/>
              </w:rPr>
            </w:pPr>
            <w:r w:rsidRPr="008466BE">
              <w:rPr>
                <w:rFonts w:cs="Times New Roman"/>
                <w:sz w:val="14"/>
              </w:rPr>
              <w:t>PAUSE (always '0')</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DA1705">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DA1705">
            <w:pPr>
              <w:jc w:val="center"/>
              <w:rPr>
                <w:rFonts w:cs="Times New Roman"/>
                <w:sz w:val="14"/>
              </w:rPr>
            </w:pPr>
            <w:r w:rsidRPr="008466BE">
              <w:rPr>
                <w:rFonts w:cs="Times New Roman"/>
                <w:sz w:val="14"/>
              </w:rPr>
              <w:t xml:space="preserve">PHY </w:t>
            </w:r>
          </w:p>
          <w:p w:rsidR="00154C5C" w:rsidRPr="008466BE" w:rsidRDefault="00154C5C" w:rsidP="00DA1705">
            <w:pPr>
              <w:jc w:val="center"/>
              <w:rPr>
                <w:rFonts w:cs="Times New Roman"/>
                <w:sz w:val="14"/>
              </w:rPr>
            </w:pPr>
            <w:r w:rsidRPr="008466BE">
              <w:rPr>
                <w:rFonts w:cs="Times New Roman"/>
                <w:sz w:val="14"/>
              </w:rPr>
              <w:t>RESET (always '0')</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rPr>
                <w:rFonts w:cs="Times New Roman"/>
                <w:sz w:val="14"/>
              </w:rPr>
            </w:pPr>
            <w:r>
              <w:rPr>
                <w:rFonts w:cs="Times New Roman"/>
                <w:sz w:val="14"/>
              </w:rPr>
              <w:t>REGIONAL</w:t>
            </w:r>
            <w:r w:rsidRPr="008466BE">
              <w:rPr>
                <w:rFonts w:cs="Times New Roman"/>
                <w:sz w:val="14"/>
              </w:rPr>
              <w:t xml:space="preserve">  p</w:t>
            </w:r>
            <w:r>
              <w:rPr>
                <w:rFonts w:cs="Times New Roman"/>
                <w:sz w:val="14"/>
              </w:rPr>
              <w:t>osition</w:t>
            </w:r>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 </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DA1705">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DA1705">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r>
      <w:bookmarkEnd w:id="2"/>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3" w:name="The_Central_Trigger_System"/>
      <w:bookmarkStart w:id="4" w:name="_bookmark1"/>
      <w:bookmarkEnd w:id="3"/>
      <w:bookmarkEnd w:id="4"/>
      <w:r w:rsidRPr="00305F3B">
        <w:t xml:space="preserve">The GBT </w:t>
      </w:r>
      <w:r>
        <w:t xml:space="preserve">protocol </w:t>
      </w:r>
      <w:r w:rsidRPr="00305F3B">
        <w:t>architecture was created at CERN</w:t>
      </w:r>
      <w:r>
        <w:t xml:space="preserve">, </w:t>
      </w:r>
      <w:r w:rsidRPr="00305F3B">
        <w:t xml:space="preserve">for use in the LHC, which required high bandwidth as well as radiation </w:t>
      </w:r>
      <w:r>
        <w:t>protection</w:t>
      </w:r>
      <w:r w:rsidR="00267803">
        <w:t xml:space="preserve"> </w:t>
      </w:r>
      <w:r w:rsidRPr="00305F3B">
        <w:t>[</w:t>
      </w:r>
      <w:r>
        <w:t xml:space="preserve"> </w:t>
      </w:r>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4)</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 </w:t>
      </w:r>
      <w:r w:rsidR="00061A85">
        <w:t>as</w:t>
      </w:r>
      <w:r w:rsidR="00200219">
        <w:t xml:space="preserve"> </w:t>
      </w:r>
      <w:r>
        <w:t>describe</w:t>
      </w:r>
      <w:r w:rsidR="00200219">
        <w:t>d</w:t>
      </w:r>
      <w:r>
        <w:t xml:space="preserve"> later in Chapter 4</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mode, wide frame mode, and 8B/10B frame mode. Fig</w:t>
      </w:r>
      <w:r>
        <w:t>.2.</w:t>
      </w:r>
      <w:r w:rsidR="00E54C6D">
        <w:t>5</w:t>
      </w:r>
      <w:r w:rsidRPr="00305F3B">
        <w:t xml:space="preserve"> 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305F3B" w:rsidRDefault="002A12F1" w:rsidP="002A12F1">
      <w:pPr>
        <w:jc w:val="center"/>
      </w:pPr>
      <w:r>
        <w:rPr>
          <w:noProof/>
        </w:rPr>
        <w:drawing>
          <wp:inline distT="0" distB="0" distL="0" distR="0">
            <wp:extent cx="5682952" cy="2196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btxfame_structure.jpg"/>
                    <pic:cNvPicPr/>
                  </pic:nvPicPr>
                  <pic:blipFill>
                    <a:blip r:embed="rId11">
                      <a:extLst>
                        <a:ext uri="{28A0092B-C50C-407E-A947-70E740481C1C}">
                          <a14:useLocalDpi xmlns:a14="http://schemas.microsoft.com/office/drawing/2010/main" val="0"/>
                        </a:ext>
                      </a:extLst>
                    </a:blip>
                    <a:stretch>
                      <a:fillRect/>
                    </a:stretch>
                  </pic:blipFill>
                  <pic:spPr>
                    <a:xfrm>
                      <a:off x="0" y="0"/>
                      <a:ext cx="5785852" cy="223671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w:t>
      </w:r>
      <w:r w:rsidR="00760A22">
        <w:t>m</w:t>
      </w:r>
      <w:r w:rsidR="005916B3" w:rsidRPr="00533506">
        <w:t xml:space="preserve">ode GBT encoding and decoding. </w:t>
      </w:r>
      <w:r w:rsidR="003E42DE">
        <w:t>(</w:t>
      </w:r>
      <w:r w:rsidR="003E42DE">
        <w:rPr>
          <w:color w:val="FF0000"/>
        </w:rPr>
        <w:t>to be c</w:t>
      </w:r>
      <w:r w:rsidR="003E42DE" w:rsidRPr="00E32069">
        <w:rPr>
          <w:color w:val="FF0000"/>
        </w:rPr>
        <w:t>hange</w:t>
      </w:r>
      <w:r w:rsidR="003E42DE">
        <w:rPr>
          <w:color w:val="FF0000"/>
        </w:rPr>
        <w:t>d</w:t>
      </w:r>
      <w:r w:rsidR="003E42DE" w:rsidRPr="00E32069">
        <w:rPr>
          <w:color w:val="FF0000"/>
        </w:rPr>
        <w:t xml:space="preserve"> later</w:t>
      </w:r>
      <w:r w:rsidR="003E42DE">
        <w:t>)</w:t>
      </w:r>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5C69B7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 xml:space="preserve">The GBT frame shown </w:t>
      </w:r>
      <w:r>
        <w:t>above</w:t>
      </w:r>
      <w:r w:rsidRPr="00E54C6D">
        <w:t xml:space="preserv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b</w:t>
      </w:r>
      <w:r w:rsidR="000B17FA" w:rsidRPr="000B17FA">
        <w:t>0101</w:t>
      </w:r>
      <w:r w:rsidR="009851C8">
        <w:t>” (data state)</w:t>
      </w:r>
      <w:r w:rsidR="000B17FA" w:rsidRPr="000B17FA">
        <w:t xml:space="preserve">, which indicates that the frame includes legitimate data, or </w:t>
      </w:r>
      <w:r w:rsidR="009851C8">
        <w:t xml:space="preserve">“0b0110”  </w:t>
      </w:r>
      <w:r w:rsidR="00FC2C5F">
        <w:t>(</w:t>
      </w:r>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A16AD9"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balances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Pr="000B17FA">
        <w:t xml:space="preserve"> </w:t>
      </w:r>
      <w:r>
        <w:t>2.</w:t>
      </w:r>
      <w:r w:rsidR="00BD6BF5">
        <w:t>5</w:t>
      </w:r>
      <w:r>
        <w:t>.</w:t>
      </w:r>
    </w:p>
    <w:p w:rsidR="00D2775A" w:rsidRDefault="00D2775A" w:rsidP="00B01C5B"/>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r w:rsidRPr="00533506">
        <w:t>[36]</w:t>
      </w:r>
    </w:p>
    <w:p w:rsidR="00CF41D9" w:rsidRDefault="00CF41D9" w:rsidP="00B01C5B"/>
    <w:p w:rsidR="000660BB"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BD6BF5" w:rsidRDefault="00BD6BF5"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EC9C8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lastRenderedPageBreak/>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 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The IDLE frame does not contain any information. SOP and EOP, as the name suggests,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 xml:space="preserve">The 2 bytes in the EC payload of the GBT frame are routed to a special slow control ASIC called GBT-SCA.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 ].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 xml:space="preserve">E-links </w:t>
      </w:r>
    </w:p>
    <w:p w:rsidR="004A7A32" w:rsidRDefault="004A7A32" w:rsidP="00510454">
      <w:r w:rsidRPr="008E1ABB">
        <w:t xml:space="preserve">The GBTX chips on the regional cards communicate with the local cards using the </w:t>
      </w:r>
      <w:r>
        <w:t>standard</w:t>
      </w:r>
      <w:r w:rsidRPr="008E1ABB">
        <w:t xml:space="preserve"> GBT frame mode architecture. It consists of connecting the GBTX and the regional </w:t>
      </w:r>
      <w:r>
        <w:t>and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GBTX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GBTX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GBTX</w:t>
      </w:r>
    </w:p>
    <w:p w:rsidR="004A7A32" w:rsidRDefault="003432BB" w:rsidP="00E1583F">
      <w:r w:rsidRPr="00440F7D">
        <w:t>Fig</w:t>
      </w:r>
      <w:r w:rsidR="00BD6BF5">
        <w:t>. 2.6</w:t>
      </w:r>
      <w:r w:rsidRPr="00440F7D">
        <w:t xml:space="preserve"> represents </w:t>
      </w:r>
      <w:r w:rsidRPr="00305F3B">
        <w:t xml:space="preserve">the </w:t>
      </w:r>
      <w:r>
        <w:t>standard</w:t>
      </w:r>
      <w:r w:rsidRPr="00305F3B">
        <w:t xml:space="preserve"> GBT frame mode</w:t>
      </w:r>
      <w:r>
        <w:t xml:space="preserve"> topology</w:t>
      </w:r>
      <w:r w:rsidRPr="00440F7D">
        <w:t xml:space="preserve"> between the GBTX chip and the </w:t>
      </w:r>
      <w:r>
        <w:t>readout electronics</w:t>
      </w:r>
      <w:r w:rsidRPr="00440F7D">
        <w:t xml:space="preserve"> using </w:t>
      </w:r>
      <w:r>
        <w:t>e</w:t>
      </w:r>
      <w:r w:rsidRPr="00440F7D">
        <w:t>-links.</w:t>
      </w:r>
    </w:p>
    <w:p w:rsidR="00D86F96" w:rsidRDefault="00D86F96" w:rsidP="00D86F96">
      <w:r w:rsidRPr="005C0AD3">
        <w:t xml:space="preserve">The maximum data rate in the e-links is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p>
    <w:p w:rsidR="00BC6902" w:rsidRDefault="004D31DB" w:rsidP="00962F3A">
      <w:r w:rsidRPr="00524475">
        <w:t>To provide the greatest possible signal quality and transmission reliability, the physical e-link connections are assumed to be differential transmission lines with a differential impedance of 100</w:t>
      </w:r>
      <w:r>
        <w:t xml:space="preserve"> </w:t>
      </w:r>
      <w:r w:rsidRPr="003E42DE">
        <w:t xml:space="preserve">Ω </w:t>
      </w:r>
      <w:r>
        <w:t>and a suitable</w:t>
      </w:r>
      <w:r w:rsidRPr="003E42DE">
        <w:t xml:space="preserve"> termination </w:t>
      </w:r>
      <w:r>
        <w:t xml:space="preserve">line </w:t>
      </w:r>
      <w:r w:rsidRPr="003E42DE">
        <w:t xml:space="preserve">at </w:t>
      </w:r>
      <w:r>
        <w:t xml:space="preserve">the </w:t>
      </w:r>
      <w:r w:rsidRPr="003E42DE">
        <w:t>receiver end</w:t>
      </w:r>
      <w:r>
        <w:t xml:space="preserve">. </w:t>
      </w:r>
    </w:p>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FD50A08"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154C5C" w:rsidRDefault="004D31DB" w:rsidP="000A48E9">
      <w:r w:rsidRPr="003E42DE">
        <w:lastRenderedPageBreak/>
        <w:t xml:space="preserve">The e-link receivers have built-in 100 Ω terminations that can be disabled if </w:t>
      </w:r>
      <w:r>
        <w:t>necessary. The</w:t>
      </w:r>
      <w:r w:rsidRPr="00524475">
        <w:t xml:space="preserve"> e-link signal drivers and receivers that are not being utilized</w:t>
      </w:r>
      <w:r>
        <w:t xml:space="preserve"> </w:t>
      </w:r>
      <w:r w:rsidRPr="00524475">
        <w:t>in the readout chain</w:t>
      </w:r>
      <w:r>
        <w:t xml:space="preserve"> are</w:t>
      </w:r>
      <w:r w:rsidRPr="00524475">
        <w:t xml:space="preserve"> shut off to minimize the power consumption </w:t>
      </w:r>
      <w:r w:rsidRPr="003E42DE">
        <w:t xml:space="preserve">(I/O power is a significant part of the total </w:t>
      </w:r>
      <w:proofErr w:type="spellStart"/>
      <w:r w:rsidRPr="003E42DE">
        <w:t>GBT</w:t>
      </w:r>
      <w:r>
        <w:t>x</w:t>
      </w:r>
      <w:proofErr w:type="spellEnd"/>
      <w:r w:rsidRPr="003E42DE">
        <w:t xml:space="preserve"> power consumption).</w:t>
      </w:r>
    </w:p>
    <w:p w:rsidR="004D31DB" w:rsidRDefault="004D31DB" w:rsidP="000A48E9"/>
    <w:p w:rsidR="004D31DB" w:rsidRDefault="004D31DB" w:rsidP="000A48E9"/>
    <w:p w:rsidR="00A33CAE" w:rsidRDefault="00A33CAE" w:rsidP="000A48E9">
      <w:r>
        <w:rPr>
          <w:noProof/>
        </w:rPr>
        <w:drawing>
          <wp:inline distT="0" distB="0" distL="0" distR="0">
            <wp:extent cx="5731510" cy="5302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_FEE_RE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302250"/>
                    </a:xfrm>
                    <a:prstGeom prst="rect">
                      <a:avLst/>
                    </a:prstGeom>
                  </pic:spPr>
                </pic:pic>
              </a:graphicData>
            </a:graphic>
          </wp:inline>
        </w:drawing>
      </w:r>
    </w:p>
    <w:p w:rsidR="00154C5C" w:rsidRDefault="00F012E5" w:rsidP="00F012E5">
      <w:pPr>
        <w:jc w:val="center"/>
      </w:pPr>
      <w:r w:rsidRPr="007E0DB9">
        <w:rPr>
          <w:b/>
        </w:rPr>
        <w:t xml:space="preserve">Figure </w:t>
      </w:r>
      <w:r>
        <w:rPr>
          <w:b/>
        </w:rPr>
        <w:t>2</w:t>
      </w:r>
      <w:r w:rsidRPr="007E0DB9">
        <w:rPr>
          <w:b/>
        </w:rPr>
        <w:t>.</w:t>
      </w:r>
      <w:r w:rsidR="00BD6BF5">
        <w:rPr>
          <w:b/>
        </w:rPr>
        <w:t>6</w:t>
      </w:r>
      <w:r>
        <w:t>: Geometry of the readout electronic</w:t>
      </w:r>
      <w:r w:rsidR="003E42DE">
        <w:t>s</w:t>
      </w:r>
      <w:r w:rsidR="00E32069">
        <w:t xml:space="preserve"> (</w:t>
      </w:r>
      <w:r w:rsidR="00E32069">
        <w:rPr>
          <w:color w:val="FF0000"/>
        </w:rPr>
        <w:t>to be c</w:t>
      </w:r>
      <w:r w:rsidR="00E32069" w:rsidRPr="00E32069">
        <w:rPr>
          <w:color w:val="FF0000"/>
        </w:rPr>
        <w:t>hange</w:t>
      </w:r>
      <w:r w:rsidR="00E32069">
        <w:rPr>
          <w:color w:val="FF0000"/>
        </w:rPr>
        <w:t>d</w:t>
      </w:r>
      <w:r w:rsidR="00E32069" w:rsidRPr="00E32069">
        <w:rPr>
          <w:color w:val="FF0000"/>
        </w:rPr>
        <w:t xml:space="preserve"> later</w:t>
      </w:r>
      <w:r w:rsidR="00E32069">
        <w:t>)</w:t>
      </w:r>
    </w:p>
    <w:p w:rsidR="00A33CAE" w:rsidRDefault="00A33CAE" w:rsidP="000A48E9"/>
    <w:p w:rsidR="00D07AD6" w:rsidRDefault="00D07AD6" w:rsidP="000A48E9"/>
    <w:p w:rsidR="00E1583F" w:rsidRDefault="00E1583F" w:rsidP="000A48E9"/>
    <w:p w:rsidR="004D31DB" w:rsidRDefault="004D31DB" w:rsidP="000A48E9"/>
    <w:p w:rsidR="004D31DB" w:rsidRDefault="004D31DB" w:rsidP="000A48E9"/>
    <w:p w:rsidR="004D31DB" w:rsidRDefault="004D31DB" w:rsidP="000A48E9"/>
    <w:p w:rsidR="004D31DB" w:rsidRDefault="004D31DB" w:rsidP="000A48E9"/>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700B8D"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CE</w:t>
      </w:r>
      <w:r>
        <w:t xml:space="preserve"> </w:t>
      </w:r>
      <w:r w:rsidRPr="00BD6BF5">
        <w:t xml:space="preserve">CRU </w:t>
      </w:r>
      <w:r w:rsidR="00E86575">
        <w:t xml:space="preserve">hardware </w:t>
      </w:r>
      <w:r w:rsidRPr="00BD6BF5">
        <w:t>architecture described in [</w:t>
      </w:r>
      <w:r>
        <w:t xml:space="preserve"> </w:t>
      </w:r>
      <w:r w:rsidRPr="00BD6BF5">
        <w:t>] is shown in Fig</w:t>
      </w:r>
      <w:r>
        <w:t>.</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bo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eaned clocks are then utilized to </w:t>
      </w:r>
      <w:r>
        <w:t>run</w:t>
      </w:r>
      <w:r w:rsidR="00962F3A">
        <w:t xml:space="preserve"> the FPGA logic. The SI5345 PLL uses</w:t>
      </w:r>
      <w:r>
        <w:t xml:space="preserve"> </w:t>
      </w:r>
      <w:r w:rsidRPr="00515053">
        <w:t>I²C</w:t>
      </w:r>
      <w:r w:rsidR="00962F3A">
        <w:t xml:space="preserve"> communication to switch between local and recovered clock modes. The clock generated from the </w:t>
      </w:r>
      <w:r>
        <w:t>built-in</w:t>
      </w:r>
      <w:r w:rsidR="00962F3A">
        <w:t xml:space="preserve"> 100 MHz crystal oscillator is utilized to </w:t>
      </w:r>
      <w:r>
        <w:t>run</w:t>
      </w:r>
      <w:r w:rsidR="00962F3A">
        <w:t xml:space="preserve"> many features of the FPGA,</w:t>
      </w:r>
      <w:r>
        <w:t xml:space="preserve"> </w:t>
      </w:r>
      <w:r w:rsidR="00962F3A">
        <w:t>includ</w:t>
      </w:r>
      <w:r>
        <w:t>ing</w:t>
      </w:r>
      <w:r w:rsidR="00962F3A">
        <w:t xml:space="preserve"> initialization and hardware monitoring.</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8547" cy="5162998"/>
                    </a:xfrm>
                    <a:prstGeom prst="rect">
                      <a:avLst/>
                    </a:prstGeom>
                  </pic:spPr>
                </pic:pic>
              </a:graphicData>
            </a:graphic>
          </wp:inline>
        </w:drawing>
      </w:r>
    </w:p>
    <w:p w:rsidR="00127365" w:rsidRDefault="00127365" w:rsidP="005821D4">
      <w:bookmarkStart w:id="5" w:name="_Hlk74486452"/>
      <w:r w:rsidRPr="007E0DB9">
        <w:rPr>
          <w:b/>
        </w:rPr>
        <w:t xml:space="preserve">Figure </w:t>
      </w:r>
      <w:r>
        <w:rPr>
          <w:b/>
        </w:rPr>
        <w:t>2</w:t>
      </w:r>
      <w:r w:rsidRPr="007E0DB9">
        <w:rPr>
          <w:b/>
        </w:rPr>
        <w:t>.</w:t>
      </w:r>
      <w:r w:rsidR="00BD6BF5">
        <w:rPr>
          <w:b/>
        </w:rPr>
        <w:t>7</w:t>
      </w:r>
      <w:r>
        <w:t>:</w:t>
      </w:r>
      <w:r w:rsidR="00A36025" w:rsidRPr="00A36025">
        <w:t xml:space="preserve"> </w:t>
      </w:r>
      <w:r w:rsidR="00140335">
        <w:t xml:space="preserve">a </w:t>
      </w:r>
      <w:r w:rsidR="00140335" w:rsidRPr="00140335">
        <w:t>functional overview of the hardware, highlighting the functions used in the  CRU</w:t>
      </w:r>
      <w:r w:rsidR="00A36025">
        <w:t>.</w:t>
      </w:r>
    </w:p>
    <w:bookmarkEnd w:id="5"/>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B5843"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2B3C28" w:rsidP="005821D4">
      <w:r w:rsidRPr="002B3C28">
        <w:lastRenderedPageBreak/>
        <w:t xml:space="preserve">CRU is integrated in Intel ARRIA10 FPGA (10AX115S3F45E2G). It is equipped with two </w:t>
      </w:r>
      <w:r>
        <w:t>S</w:t>
      </w:r>
      <w:r w:rsidRPr="002B3C28">
        <w:t xml:space="preserve">mall </w:t>
      </w:r>
      <w:r>
        <w:t>F</w:t>
      </w:r>
      <w:r w:rsidRPr="002B3C28">
        <w:t xml:space="preserve">orm-factor </w:t>
      </w:r>
      <w:r>
        <w:t>P</w:t>
      </w:r>
      <w:r w:rsidRPr="002B3C28">
        <w:t>luggable (SFP+) connections. Only one of the two SFP modules is used for TTS connection, and the other is used as a backup</w:t>
      </w:r>
      <w:r>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pods)</w:t>
      </w:r>
      <w:r w:rsidR="005821D4">
        <w:t>[</w:t>
      </w:r>
      <w:r w:rsidR="00962F3A">
        <w:t xml:space="preserve"> </w:t>
      </w:r>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are required to transfer data from the complete readout electronics. Hence,</w:t>
      </w:r>
      <w:r w:rsidR="00962F3A">
        <w:t xml:space="preserve"> 2 CRUs</w:t>
      </w:r>
      <w:r w:rsidR="00BD6BF5">
        <w:t xml:space="preserve"> are</w:t>
      </w:r>
      <w:r w:rsidR="00962F3A">
        <w:t xml:space="preserve"> </w:t>
      </w:r>
      <w:r w:rsidR="00BD6BF5">
        <w:t xml:space="preserve">utilized, each connected to </w:t>
      </w:r>
      <w:r w:rsidR="00962F3A">
        <w:t>16</w:t>
      </w:r>
      <w:r>
        <w:t xml:space="preserve"> </w:t>
      </w:r>
      <w:r w:rsidR="00962F3A">
        <w:t xml:space="preserve">GBT links. </w:t>
      </w:r>
    </w:p>
    <w:p w:rsidR="005821D4" w:rsidRDefault="005821D4" w:rsidP="005821D4">
      <w:r>
        <w:t xml:space="preserve">The CRU is </w:t>
      </w:r>
      <w:r w:rsidR="00140335">
        <w:t>connected</w:t>
      </w:r>
      <w:r>
        <w:t xml:space="preserve"> to </w:t>
      </w:r>
      <w:r w:rsidR="00140335">
        <w:t>a</w:t>
      </w:r>
      <w:r>
        <w:t xml:space="preserve"> PCIe edge connector on the rear end and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There is also the option to control multi-</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w:t>
      </w:r>
      <w:r w:rsidR="00140335">
        <w:t xml:space="preserve"> []</w:t>
      </w:r>
      <w:r>
        <w:t>. The latter</w:t>
      </w:r>
      <w:r w:rsidR="00140335">
        <w:t xml:space="preserve"> can</w:t>
      </w:r>
      <w:r>
        <w:t xml:space="preserve"> be remotely modified over the PCIe interface, allowing for on-site updates</w:t>
      </w:r>
      <w:r w:rsidRPr="008865F7">
        <w:t xml:space="preserve">. </w:t>
      </w:r>
    </w:p>
    <w:p w:rsidR="00062587" w:rsidRDefault="00062587" w:rsidP="00062587"/>
    <w:p w:rsidR="005821D4" w:rsidRDefault="005821D4" w:rsidP="00BD6BF5">
      <w:pPr>
        <w:pStyle w:val="Heading2"/>
        <w:numPr>
          <w:ilvl w:val="1"/>
          <w:numId w:val="8"/>
        </w:numPr>
      </w:pPr>
      <w:r>
        <w:t xml:space="preserve">Timing and trigger </w:t>
      </w:r>
      <w:r w:rsidR="004F224C">
        <w:t>architecture</w:t>
      </w:r>
    </w:p>
    <w:p w:rsidR="00BD6BF5" w:rsidRPr="00BD6BF5" w:rsidRDefault="00BD6BF5" w:rsidP="00BD6BF5"/>
    <w:p w:rsidR="00BD6BF5" w:rsidRDefault="00BD6BF5" w:rsidP="005821D4"/>
    <w:p w:rsidR="005821D4" w:rsidRDefault="005821D4" w:rsidP="005821D4"/>
    <w:p w:rsidR="005821D4" w:rsidRDefault="005821D4" w:rsidP="005821D4">
      <w:pPr>
        <w:pStyle w:val="Heading3"/>
      </w:pPr>
      <w:r>
        <w:t>2.6.1 Central Trigger Processing</w:t>
      </w:r>
    </w:p>
    <w:p w:rsidR="005821D4" w:rsidRDefault="005821D4" w:rsidP="005821D4"/>
    <w:p w:rsidR="006B4BCE" w:rsidRDefault="006B4BCE" w:rsidP="005821D4">
      <w:r>
        <w:t>For the triggered ALICE operation, the CTP system  produces trigger signals (LM, L0, L1) with several latencies derived from the input trigger signals provided by the trigger detectors [ ]. For both the continuous and triggered operation the CTP produce the periodic heartbeat (HB) trigger and specific software triggers. All trigger types provided by the CTP are sent via the LTUs and the TTS to the detector read-out systems. The CTP system will assemble and evaluate the HB acknowledge messages sent from the CRUs to the CTP which will include the HB ID so that the CTP can assemble a complete HB map. This HB map represents the HBF data transmission and CRU buffer occupancy status of all the CRUs for each HBF. This HB map will be part of the CTP read-out to the O2 system. The implementation does not require additional hardware, as the acknowledge message is sent via the bi-directional high bandwidth timing and trigger distribution (TTS) link from the CRU to the CTP. It needs to be defined whether for some detectors the granularity of the HB acknowledge message needs to be increased to more than one bit per CRU. In case the HB map evaluation gives a too high number of incomplete HBF the CTP can act automatically or manually as described in Section 3.</w:t>
      </w:r>
    </w:p>
    <w:p w:rsidR="005821D4" w:rsidRDefault="005821D4"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The </w:t>
      </w:r>
      <w:r w:rsidR="00D07AD6">
        <w:t xml:space="preserve">LTU </w:t>
      </w:r>
      <w:r>
        <w:t>send</w:t>
      </w:r>
      <w:r w:rsidR="00D07AD6">
        <w:t>s</w:t>
      </w:r>
      <w:r>
        <w:t xml:space="preserve"> trigger signals to </w:t>
      </w:r>
      <w:r w:rsidR="00D07AD6">
        <w:t>sub-detectors</w:t>
      </w:r>
      <w:r>
        <w:t xml:space="preserve">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FA08EB" w:rsidRDefault="00FA08EB" w:rsidP="00571F6A"/>
    <w:p w:rsidR="00FA08EB" w:rsidRDefault="00FA08EB" w:rsidP="00571F6A"/>
    <w:p w:rsidR="00B07BB2" w:rsidRDefault="00B07BB2" w:rsidP="00571F6A"/>
    <w:p w:rsidR="003411CB" w:rsidRDefault="003411CB" w:rsidP="003411CB">
      <w:pPr>
        <w:pStyle w:val="Heading2"/>
      </w:pPr>
      <w:r>
        <w:t>2.</w:t>
      </w:r>
      <w:r w:rsidR="00FA08EB">
        <w:t>7</w:t>
      </w:r>
      <w:r>
        <w:t xml:space="preserve"> Online Offline computing </w:t>
      </w:r>
      <w:r w:rsidR="00D07AD6">
        <w:t>farm</w:t>
      </w:r>
    </w:p>
    <w:p w:rsidR="003411CB" w:rsidRDefault="003411CB" w:rsidP="003411CB"/>
    <w:p w:rsidR="00236596" w:rsidRDefault="00D07AD6" w:rsidP="00D07AD6">
      <w:r>
        <w:t xml:space="preserve">The O2 facility is a computer farm composed of the First Level Processors (FLP) and Event Processing Nodes (EPN). </w:t>
      </w:r>
    </w:p>
    <w:p w:rsidR="00CE5063" w:rsidRDefault="00CE5063" w:rsidP="00CE5063"/>
    <w:p w:rsidR="00E55D8F" w:rsidRDefault="00E55D8F" w:rsidP="00E55D8F">
      <w:pPr>
        <w:pStyle w:val="Heading3"/>
      </w:pPr>
      <w:r>
        <w:t>2.8.1 First Level Processor</w:t>
      </w:r>
    </w:p>
    <w:p w:rsidR="00E55D8F" w:rsidRDefault="00E55D8F" w:rsidP="00E55D8F"/>
    <w:p w:rsidR="00E55D8F" w:rsidRDefault="00D07AD6" w:rsidP="00E55D8F">
      <w:r w:rsidRPr="00D07AD6">
        <w:t>The FLP (DELL POWEREDGE R740) [] exchanges information with the FEE via the CRU, it can host a maximum of three CRUs. The FLP communicates with the EPN through a 100 Gb InfiniBand network.</w:t>
      </w:r>
    </w:p>
    <w:p w:rsidR="00E55D8F" w:rsidRDefault="00E55D8F" w:rsidP="00E55D8F"/>
    <w:p w:rsidR="00E55D8F" w:rsidRDefault="00E55D8F" w:rsidP="00E55D8F">
      <w:pPr>
        <w:pStyle w:val="Heading3"/>
      </w:pPr>
      <w:r>
        <w:t xml:space="preserve">2.8.2 </w:t>
      </w:r>
      <w:r w:rsidR="00196DB0">
        <w:t xml:space="preserve">Event Processing Node </w:t>
      </w:r>
    </w:p>
    <w:p w:rsidR="00CE5063" w:rsidRDefault="00CE5063" w:rsidP="00CE5063"/>
    <w:p w:rsidR="00CE5063" w:rsidRDefault="00CE5063" w:rsidP="00CE5063"/>
    <w:p w:rsidR="004A1C93" w:rsidRDefault="004A1C93" w:rsidP="004954CB">
      <w:pPr>
        <w:jc w:val="center"/>
        <w:rPr>
          <w:noProof/>
        </w:rPr>
      </w:pPr>
    </w:p>
    <w:p w:rsidR="00FA08EB" w:rsidRDefault="00FA08EB" w:rsidP="00FA08EB">
      <w:pPr>
        <w:pStyle w:val="Heading2"/>
      </w:pPr>
      <w:r>
        <w:t>2.8 Detector control system</w:t>
      </w:r>
    </w:p>
    <w:p w:rsidR="00FA08EB" w:rsidRDefault="00FA08EB" w:rsidP="00FA08EB"/>
    <w:p w:rsidR="00FA08EB" w:rsidRDefault="00FA08EB" w:rsidP="00FA08EB">
      <w:r>
        <w:t>The MID readout processes are monitored and controlled by the ALICE DCS. The DCS system accesses the readout electronics via the FLP and CRUs through a network connection.</w:t>
      </w:r>
    </w:p>
    <w:p w:rsidR="00FA08EB" w:rsidRDefault="00FA08EB" w:rsidP="00FA08EB">
      <w:r>
        <w:t xml:space="preserve">One of the protocols considered for the communication between the CRU and DCS is called ALF (On the CRU side) and FRED (On the DCS side). This protocol is based on Distributed Information Management System (DIM). DIM is a communication system for distributed/mixed environments, originally developed for one of the experiments of the Large Electron-Positron Collider, an earlier particle accelerator at CERN[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FA08EB" w:rsidRDefault="00FA08EB" w:rsidP="00FA08EB">
      <w:r>
        <w:t>The DCS data is extracted from the data stream and sent to the ALF (Alice Low-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054943" w:rsidRDefault="00054943" w:rsidP="00FA08EB"/>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646B" w:rsidRDefault="00C3646B" w:rsidP="000B7C34">
      <w:pPr>
        <w:spacing w:after="0" w:line="240" w:lineRule="auto"/>
      </w:pPr>
      <w:r>
        <w:separator/>
      </w:r>
    </w:p>
  </w:endnote>
  <w:endnote w:type="continuationSeparator" w:id="0">
    <w:p w:rsidR="00C3646B" w:rsidRDefault="00C3646B"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646B" w:rsidRDefault="00C3646B" w:rsidP="000B7C34">
      <w:pPr>
        <w:spacing w:after="0" w:line="240" w:lineRule="auto"/>
      </w:pPr>
      <w:r>
        <w:separator/>
      </w:r>
    </w:p>
  </w:footnote>
  <w:footnote w:type="continuationSeparator" w:id="0">
    <w:p w:rsidR="00C3646B" w:rsidRDefault="00C3646B"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5"/>
  </w:num>
  <w:num w:numId="3">
    <w:abstractNumId w:val="0"/>
  </w:num>
  <w:num w:numId="4">
    <w:abstractNumId w:val="8"/>
  </w:num>
  <w:num w:numId="5">
    <w:abstractNumId w:val="4"/>
  </w:num>
  <w:num w:numId="6">
    <w:abstractNumId w:val="2"/>
  </w:num>
  <w:num w:numId="7">
    <w:abstractNumId w:val="6"/>
  </w:num>
  <w:num w:numId="8">
    <w:abstractNumId w:val="1"/>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MqwFAB5duhgtAAAA"/>
  </w:docVars>
  <w:rsids>
    <w:rsidRoot w:val="00CB030E"/>
    <w:rsid w:val="00005500"/>
    <w:rsid w:val="00011650"/>
    <w:rsid w:val="0001304B"/>
    <w:rsid w:val="00016927"/>
    <w:rsid w:val="00017FDE"/>
    <w:rsid w:val="000229D0"/>
    <w:rsid w:val="00022BA8"/>
    <w:rsid w:val="00030821"/>
    <w:rsid w:val="00033342"/>
    <w:rsid w:val="0004007C"/>
    <w:rsid w:val="000409A7"/>
    <w:rsid w:val="00050228"/>
    <w:rsid w:val="0005130B"/>
    <w:rsid w:val="000523C3"/>
    <w:rsid w:val="000543CA"/>
    <w:rsid w:val="00054943"/>
    <w:rsid w:val="00057260"/>
    <w:rsid w:val="000575CC"/>
    <w:rsid w:val="00061334"/>
    <w:rsid w:val="00061A85"/>
    <w:rsid w:val="00062587"/>
    <w:rsid w:val="00065E1F"/>
    <w:rsid w:val="000660BB"/>
    <w:rsid w:val="00074C8F"/>
    <w:rsid w:val="00076A2D"/>
    <w:rsid w:val="00076DC0"/>
    <w:rsid w:val="0008338D"/>
    <w:rsid w:val="00091E25"/>
    <w:rsid w:val="000A48E9"/>
    <w:rsid w:val="000A4EAF"/>
    <w:rsid w:val="000B17FA"/>
    <w:rsid w:val="000B24D0"/>
    <w:rsid w:val="000B452B"/>
    <w:rsid w:val="000B7C34"/>
    <w:rsid w:val="000C46BD"/>
    <w:rsid w:val="000C5800"/>
    <w:rsid w:val="000C7B17"/>
    <w:rsid w:val="000D19A6"/>
    <w:rsid w:val="000D2AEA"/>
    <w:rsid w:val="000D3949"/>
    <w:rsid w:val="000D6226"/>
    <w:rsid w:val="000E168D"/>
    <w:rsid w:val="000E25B0"/>
    <w:rsid w:val="000F0A1E"/>
    <w:rsid w:val="000F38F5"/>
    <w:rsid w:val="00102504"/>
    <w:rsid w:val="00102B31"/>
    <w:rsid w:val="0010370F"/>
    <w:rsid w:val="00106898"/>
    <w:rsid w:val="00113842"/>
    <w:rsid w:val="00115DA8"/>
    <w:rsid w:val="00121478"/>
    <w:rsid w:val="00125080"/>
    <w:rsid w:val="00126DBC"/>
    <w:rsid w:val="00127365"/>
    <w:rsid w:val="00132E63"/>
    <w:rsid w:val="00140335"/>
    <w:rsid w:val="0014055D"/>
    <w:rsid w:val="00141AD2"/>
    <w:rsid w:val="00145A1F"/>
    <w:rsid w:val="001478AF"/>
    <w:rsid w:val="00152D9F"/>
    <w:rsid w:val="00154C5C"/>
    <w:rsid w:val="00163CAA"/>
    <w:rsid w:val="00166E2D"/>
    <w:rsid w:val="001701CF"/>
    <w:rsid w:val="00182D50"/>
    <w:rsid w:val="00183535"/>
    <w:rsid w:val="00186254"/>
    <w:rsid w:val="00196DB0"/>
    <w:rsid w:val="00197041"/>
    <w:rsid w:val="00197754"/>
    <w:rsid w:val="001C4F3E"/>
    <w:rsid w:val="001C612A"/>
    <w:rsid w:val="001C6CA0"/>
    <w:rsid w:val="001D23DE"/>
    <w:rsid w:val="001E4DA0"/>
    <w:rsid w:val="001E668C"/>
    <w:rsid w:val="001E7060"/>
    <w:rsid w:val="00200219"/>
    <w:rsid w:val="00204352"/>
    <w:rsid w:val="00204BB6"/>
    <w:rsid w:val="0020758E"/>
    <w:rsid w:val="00211B64"/>
    <w:rsid w:val="002128B7"/>
    <w:rsid w:val="0021423B"/>
    <w:rsid w:val="00214440"/>
    <w:rsid w:val="00216C97"/>
    <w:rsid w:val="00221F66"/>
    <w:rsid w:val="002222A5"/>
    <w:rsid w:val="00236596"/>
    <w:rsid w:val="00241EC3"/>
    <w:rsid w:val="002514B1"/>
    <w:rsid w:val="00256379"/>
    <w:rsid w:val="00257CCC"/>
    <w:rsid w:val="002610B3"/>
    <w:rsid w:val="0026350A"/>
    <w:rsid w:val="00264E0B"/>
    <w:rsid w:val="002659A6"/>
    <w:rsid w:val="0026710D"/>
    <w:rsid w:val="00267803"/>
    <w:rsid w:val="002712EE"/>
    <w:rsid w:val="00276E80"/>
    <w:rsid w:val="002939E8"/>
    <w:rsid w:val="002A12F1"/>
    <w:rsid w:val="002B39E9"/>
    <w:rsid w:val="002B3C28"/>
    <w:rsid w:val="002C536A"/>
    <w:rsid w:val="002D420E"/>
    <w:rsid w:val="002D4401"/>
    <w:rsid w:val="002E29D5"/>
    <w:rsid w:val="002E58DE"/>
    <w:rsid w:val="002F7373"/>
    <w:rsid w:val="00301577"/>
    <w:rsid w:val="003025AE"/>
    <w:rsid w:val="00305F3B"/>
    <w:rsid w:val="003140E9"/>
    <w:rsid w:val="00320DC2"/>
    <w:rsid w:val="00334D29"/>
    <w:rsid w:val="00337380"/>
    <w:rsid w:val="003411CB"/>
    <w:rsid w:val="00341A04"/>
    <w:rsid w:val="003432BB"/>
    <w:rsid w:val="00347F04"/>
    <w:rsid w:val="003506EA"/>
    <w:rsid w:val="00362F42"/>
    <w:rsid w:val="00370879"/>
    <w:rsid w:val="003732D5"/>
    <w:rsid w:val="00383C85"/>
    <w:rsid w:val="0039423D"/>
    <w:rsid w:val="00394C1A"/>
    <w:rsid w:val="00396CAF"/>
    <w:rsid w:val="00397BA9"/>
    <w:rsid w:val="003C0FA3"/>
    <w:rsid w:val="003C6076"/>
    <w:rsid w:val="003D13C9"/>
    <w:rsid w:val="003E13E7"/>
    <w:rsid w:val="003E3AC5"/>
    <w:rsid w:val="003E42DE"/>
    <w:rsid w:val="003F012D"/>
    <w:rsid w:val="003F0EF3"/>
    <w:rsid w:val="003F3081"/>
    <w:rsid w:val="003F48E4"/>
    <w:rsid w:val="003F6B13"/>
    <w:rsid w:val="004033A4"/>
    <w:rsid w:val="004033C6"/>
    <w:rsid w:val="00414B88"/>
    <w:rsid w:val="00427FEA"/>
    <w:rsid w:val="00437A46"/>
    <w:rsid w:val="004408B1"/>
    <w:rsid w:val="00440F7D"/>
    <w:rsid w:val="004567DC"/>
    <w:rsid w:val="00457D8E"/>
    <w:rsid w:val="004642BF"/>
    <w:rsid w:val="004644B3"/>
    <w:rsid w:val="00484195"/>
    <w:rsid w:val="004845DF"/>
    <w:rsid w:val="004954CB"/>
    <w:rsid w:val="004963C6"/>
    <w:rsid w:val="00497F24"/>
    <w:rsid w:val="004A1194"/>
    <w:rsid w:val="004A1C93"/>
    <w:rsid w:val="004A3030"/>
    <w:rsid w:val="004A6BC7"/>
    <w:rsid w:val="004A7A32"/>
    <w:rsid w:val="004B07C9"/>
    <w:rsid w:val="004B1518"/>
    <w:rsid w:val="004B272B"/>
    <w:rsid w:val="004B40D1"/>
    <w:rsid w:val="004D2137"/>
    <w:rsid w:val="004D31DB"/>
    <w:rsid w:val="004D6532"/>
    <w:rsid w:val="004D656E"/>
    <w:rsid w:val="004F224C"/>
    <w:rsid w:val="004F24C5"/>
    <w:rsid w:val="004F44B7"/>
    <w:rsid w:val="004F54CD"/>
    <w:rsid w:val="004F75F7"/>
    <w:rsid w:val="0050464E"/>
    <w:rsid w:val="00505FDF"/>
    <w:rsid w:val="00510454"/>
    <w:rsid w:val="0051305F"/>
    <w:rsid w:val="00515053"/>
    <w:rsid w:val="0051562D"/>
    <w:rsid w:val="005178AD"/>
    <w:rsid w:val="00521829"/>
    <w:rsid w:val="00524475"/>
    <w:rsid w:val="00533506"/>
    <w:rsid w:val="00535B12"/>
    <w:rsid w:val="005364B1"/>
    <w:rsid w:val="00537C71"/>
    <w:rsid w:val="00551F09"/>
    <w:rsid w:val="00552D2B"/>
    <w:rsid w:val="00565334"/>
    <w:rsid w:val="00571F6A"/>
    <w:rsid w:val="00577BE0"/>
    <w:rsid w:val="005821D4"/>
    <w:rsid w:val="005916B3"/>
    <w:rsid w:val="00592FF0"/>
    <w:rsid w:val="005951F7"/>
    <w:rsid w:val="00595C97"/>
    <w:rsid w:val="00595FC0"/>
    <w:rsid w:val="005B15A0"/>
    <w:rsid w:val="005B1D53"/>
    <w:rsid w:val="005B253F"/>
    <w:rsid w:val="005C0AD3"/>
    <w:rsid w:val="005D113E"/>
    <w:rsid w:val="005E716C"/>
    <w:rsid w:val="005F2EA9"/>
    <w:rsid w:val="005F3B79"/>
    <w:rsid w:val="00600284"/>
    <w:rsid w:val="006014B8"/>
    <w:rsid w:val="00612E40"/>
    <w:rsid w:val="0062087E"/>
    <w:rsid w:val="0062577A"/>
    <w:rsid w:val="00626617"/>
    <w:rsid w:val="00632BC7"/>
    <w:rsid w:val="0063364F"/>
    <w:rsid w:val="00635F40"/>
    <w:rsid w:val="006457ED"/>
    <w:rsid w:val="00652EBE"/>
    <w:rsid w:val="00653AB0"/>
    <w:rsid w:val="00653EB2"/>
    <w:rsid w:val="00657173"/>
    <w:rsid w:val="00657729"/>
    <w:rsid w:val="00674106"/>
    <w:rsid w:val="00676B5C"/>
    <w:rsid w:val="00683A95"/>
    <w:rsid w:val="00685AB1"/>
    <w:rsid w:val="00686F2E"/>
    <w:rsid w:val="0069071A"/>
    <w:rsid w:val="006B4BCE"/>
    <w:rsid w:val="006B6282"/>
    <w:rsid w:val="006C2F0D"/>
    <w:rsid w:val="006D2B92"/>
    <w:rsid w:val="006D4EF2"/>
    <w:rsid w:val="006E174F"/>
    <w:rsid w:val="006E20E6"/>
    <w:rsid w:val="006F2CB7"/>
    <w:rsid w:val="006F5CE1"/>
    <w:rsid w:val="00701A9D"/>
    <w:rsid w:val="0070770A"/>
    <w:rsid w:val="00710D7D"/>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56B4"/>
    <w:rsid w:val="007765B4"/>
    <w:rsid w:val="00781F8D"/>
    <w:rsid w:val="00790A45"/>
    <w:rsid w:val="00790A8F"/>
    <w:rsid w:val="007919FB"/>
    <w:rsid w:val="00793CE5"/>
    <w:rsid w:val="007B0C1F"/>
    <w:rsid w:val="007B3A70"/>
    <w:rsid w:val="007D0DC3"/>
    <w:rsid w:val="007D3E55"/>
    <w:rsid w:val="007D5515"/>
    <w:rsid w:val="007D5975"/>
    <w:rsid w:val="007D6F53"/>
    <w:rsid w:val="007E0DB9"/>
    <w:rsid w:val="007E45A0"/>
    <w:rsid w:val="007E4E3D"/>
    <w:rsid w:val="007F556D"/>
    <w:rsid w:val="007F77C9"/>
    <w:rsid w:val="007F7853"/>
    <w:rsid w:val="007F7C08"/>
    <w:rsid w:val="00825E01"/>
    <w:rsid w:val="008350AE"/>
    <w:rsid w:val="00840A44"/>
    <w:rsid w:val="00841282"/>
    <w:rsid w:val="008419BA"/>
    <w:rsid w:val="008466BE"/>
    <w:rsid w:val="00851838"/>
    <w:rsid w:val="00853BBB"/>
    <w:rsid w:val="00856D3B"/>
    <w:rsid w:val="00863D0D"/>
    <w:rsid w:val="00864885"/>
    <w:rsid w:val="00876B92"/>
    <w:rsid w:val="00884942"/>
    <w:rsid w:val="008865F7"/>
    <w:rsid w:val="00887F52"/>
    <w:rsid w:val="00895480"/>
    <w:rsid w:val="008A2EC3"/>
    <w:rsid w:val="008A4236"/>
    <w:rsid w:val="008A4CDD"/>
    <w:rsid w:val="008A659D"/>
    <w:rsid w:val="008B0BE8"/>
    <w:rsid w:val="008B5BF9"/>
    <w:rsid w:val="008B6E93"/>
    <w:rsid w:val="008C1335"/>
    <w:rsid w:val="008C5C8C"/>
    <w:rsid w:val="008D1C88"/>
    <w:rsid w:val="008D343B"/>
    <w:rsid w:val="008D52F5"/>
    <w:rsid w:val="008D7D90"/>
    <w:rsid w:val="008E0D0C"/>
    <w:rsid w:val="008E1ABB"/>
    <w:rsid w:val="008E2B1C"/>
    <w:rsid w:val="008E7940"/>
    <w:rsid w:val="008F128D"/>
    <w:rsid w:val="00901AFF"/>
    <w:rsid w:val="00906438"/>
    <w:rsid w:val="00910E18"/>
    <w:rsid w:val="00911F53"/>
    <w:rsid w:val="0091696E"/>
    <w:rsid w:val="00917909"/>
    <w:rsid w:val="0092570C"/>
    <w:rsid w:val="00934981"/>
    <w:rsid w:val="00947B6F"/>
    <w:rsid w:val="00962F3A"/>
    <w:rsid w:val="00972F1E"/>
    <w:rsid w:val="0097616F"/>
    <w:rsid w:val="00976A1A"/>
    <w:rsid w:val="00977F4D"/>
    <w:rsid w:val="009833A4"/>
    <w:rsid w:val="009851C8"/>
    <w:rsid w:val="009A7BB9"/>
    <w:rsid w:val="009B12BB"/>
    <w:rsid w:val="009B39C5"/>
    <w:rsid w:val="009B4AD0"/>
    <w:rsid w:val="009B5E64"/>
    <w:rsid w:val="009C12D3"/>
    <w:rsid w:val="009D3273"/>
    <w:rsid w:val="009E34CE"/>
    <w:rsid w:val="009E5049"/>
    <w:rsid w:val="009E54AF"/>
    <w:rsid w:val="009E64F5"/>
    <w:rsid w:val="009F57E6"/>
    <w:rsid w:val="00A00D35"/>
    <w:rsid w:val="00A02104"/>
    <w:rsid w:val="00A025DC"/>
    <w:rsid w:val="00A02AB4"/>
    <w:rsid w:val="00A03D66"/>
    <w:rsid w:val="00A045D9"/>
    <w:rsid w:val="00A1061A"/>
    <w:rsid w:val="00A13CCC"/>
    <w:rsid w:val="00A16AD9"/>
    <w:rsid w:val="00A17B7F"/>
    <w:rsid w:val="00A23B92"/>
    <w:rsid w:val="00A33CAE"/>
    <w:rsid w:val="00A36025"/>
    <w:rsid w:val="00A547AA"/>
    <w:rsid w:val="00A90998"/>
    <w:rsid w:val="00A969F7"/>
    <w:rsid w:val="00AA7D42"/>
    <w:rsid w:val="00AB070D"/>
    <w:rsid w:val="00AB40E4"/>
    <w:rsid w:val="00AC2AC3"/>
    <w:rsid w:val="00AC3266"/>
    <w:rsid w:val="00AC475D"/>
    <w:rsid w:val="00AE22A9"/>
    <w:rsid w:val="00AE5866"/>
    <w:rsid w:val="00AE7BC5"/>
    <w:rsid w:val="00AF0034"/>
    <w:rsid w:val="00AF155E"/>
    <w:rsid w:val="00AF241B"/>
    <w:rsid w:val="00AF3041"/>
    <w:rsid w:val="00AF6BE5"/>
    <w:rsid w:val="00AF6D1E"/>
    <w:rsid w:val="00B01C5B"/>
    <w:rsid w:val="00B07BB2"/>
    <w:rsid w:val="00B07F66"/>
    <w:rsid w:val="00B1163A"/>
    <w:rsid w:val="00B11E0C"/>
    <w:rsid w:val="00B218CB"/>
    <w:rsid w:val="00B2269E"/>
    <w:rsid w:val="00B239AF"/>
    <w:rsid w:val="00B36E16"/>
    <w:rsid w:val="00B424EB"/>
    <w:rsid w:val="00B537DC"/>
    <w:rsid w:val="00B53FC2"/>
    <w:rsid w:val="00B54139"/>
    <w:rsid w:val="00B54943"/>
    <w:rsid w:val="00B731C0"/>
    <w:rsid w:val="00B75B7A"/>
    <w:rsid w:val="00B80C5B"/>
    <w:rsid w:val="00B8104D"/>
    <w:rsid w:val="00B910B7"/>
    <w:rsid w:val="00B93581"/>
    <w:rsid w:val="00BB413D"/>
    <w:rsid w:val="00BB4676"/>
    <w:rsid w:val="00BB6F88"/>
    <w:rsid w:val="00BC184D"/>
    <w:rsid w:val="00BC5D14"/>
    <w:rsid w:val="00BC6902"/>
    <w:rsid w:val="00BD45BE"/>
    <w:rsid w:val="00BD6BF5"/>
    <w:rsid w:val="00BE75E4"/>
    <w:rsid w:val="00BF0D3D"/>
    <w:rsid w:val="00BF43B6"/>
    <w:rsid w:val="00BF741A"/>
    <w:rsid w:val="00C005ED"/>
    <w:rsid w:val="00C03833"/>
    <w:rsid w:val="00C03B0F"/>
    <w:rsid w:val="00C061A8"/>
    <w:rsid w:val="00C121F9"/>
    <w:rsid w:val="00C136A4"/>
    <w:rsid w:val="00C14050"/>
    <w:rsid w:val="00C26418"/>
    <w:rsid w:val="00C27E29"/>
    <w:rsid w:val="00C3646B"/>
    <w:rsid w:val="00C3775C"/>
    <w:rsid w:val="00C40306"/>
    <w:rsid w:val="00C51338"/>
    <w:rsid w:val="00C65609"/>
    <w:rsid w:val="00C6598E"/>
    <w:rsid w:val="00C73D3E"/>
    <w:rsid w:val="00C82984"/>
    <w:rsid w:val="00C95A5E"/>
    <w:rsid w:val="00CB030E"/>
    <w:rsid w:val="00CB1E60"/>
    <w:rsid w:val="00CC2742"/>
    <w:rsid w:val="00CC7649"/>
    <w:rsid w:val="00CD45F4"/>
    <w:rsid w:val="00CE20D2"/>
    <w:rsid w:val="00CE2299"/>
    <w:rsid w:val="00CE5063"/>
    <w:rsid w:val="00CE662C"/>
    <w:rsid w:val="00CF41D9"/>
    <w:rsid w:val="00D07AD6"/>
    <w:rsid w:val="00D1317F"/>
    <w:rsid w:val="00D2775A"/>
    <w:rsid w:val="00D50012"/>
    <w:rsid w:val="00D633A0"/>
    <w:rsid w:val="00D83C3F"/>
    <w:rsid w:val="00D86F96"/>
    <w:rsid w:val="00DA0166"/>
    <w:rsid w:val="00DA1705"/>
    <w:rsid w:val="00DB46A6"/>
    <w:rsid w:val="00DC261B"/>
    <w:rsid w:val="00DC4D4F"/>
    <w:rsid w:val="00DC4E53"/>
    <w:rsid w:val="00DF17E6"/>
    <w:rsid w:val="00DF3D0B"/>
    <w:rsid w:val="00E00082"/>
    <w:rsid w:val="00E000BA"/>
    <w:rsid w:val="00E0107D"/>
    <w:rsid w:val="00E03780"/>
    <w:rsid w:val="00E0473D"/>
    <w:rsid w:val="00E1136D"/>
    <w:rsid w:val="00E1583F"/>
    <w:rsid w:val="00E21EA4"/>
    <w:rsid w:val="00E257D1"/>
    <w:rsid w:val="00E309CD"/>
    <w:rsid w:val="00E32069"/>
    <w:rsid w:val="00E35BED"/>
    <w:rsid w:val="00E3615E"/>
    <w:rsid w:val="00E36F12"/>
    <w:rsid w:val="00E42103"/>
    <w:rsid w:val="00E4752D"/>
    <w:rsid w:val="00E54C6D"/>
    <w:rsid w:val="00E5504E"/>
    <w:rsid w:val="00E55D8F"/>
    <w:rsid w:val="00E62FFA"/>
    <w:rsid w:val="00E71587"/>
    <w:rsid w:val="00E74014"/>
    <w:rsid w:val="00E82FC7"/>
    <w:rsid w:val="00E83E44"/>
    <w:rsid w:val="00E84299"/>
    <w:rsid w:val="00E85FD0"/>
    <w:rsid w:val="00E86575"/>
    <w:rsid w:val="00E91AB4"/>
    <w:rsid w:val="00E920A9"/>
    <w:rsid w:val="00E94354"/>
    <w:rsid w:val="00E97936"/>
    <w:rsid w:val="00EA0F14"/>
    <w:rsid w:val="00EA25AD"/>
    <w:rsid w:val="00EA2D11"/>
    <w:rsid w:val="00EB0085"/>
    <w:rsid w:val="00EC0E8F"/>
    <w:rsid w:val="00EC471A"/>
    <w:rsid w:val="00ED47CB"/>
    <w:rsid w:val="00ED5919"/>
    <w:rsid w:val="00EF019E"/>
    <w:rsid w:val="00EF45CA"/>
    <w:rsid w:val="00EF5219"/>
    <w:rsid w:val="00F012E5"/>
    <w:rsid w:val="00F06D89"/>
    <w:rsid w:val="00F2007F"/>
    <w:rsid w:val="00F24FAE"/>
    <w:rsid w:val="00F33769"/>
    <w:rsid w:val="00F35A6B"/>
    <w:rsid w:val="00F52C1F"/>
    <w:rsid w:val="00F54C9E"/>
    <w:rsid w:val="00F56F9F"/>
    <w:rsid w:val="00F63DD0"/>
    <w:rsid w:val="00F75A79"/>
    <w:rsid w:val="00F80C49"/>
    <w:rsid w:val="00F8165A"/>
    <w:rsid w:val="00F83DFF"/>
    <w:rsid w:val="00F862AF"/>
    <w:rsid w:val="00F92271"/>
    <w:rsid w:val="00FA036B"/>
    <w:rsid w:val="00FA08BA"/>
    <w:rsid w:val="00FA08EB"/>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5A914"/>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0A71D-E6D6-4D3E-9C31-E95FF0EE8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91</TotalTime>
  <Pages>16</Pages>
  <Words>4447</Words>
  <Characters>2534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06</cp:revision>
  <dcterms:created xsi:type="dcterms:W3CDTF">2021-02-22T06:23:00Z</dcterms:created>
  <dcterms:modified xsi:type="dcterms:W3CDTF">2021-07-05T09:57:00Z</dcterms:modified>
</cp:coreProperties>
</file>